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7A1F6" w14:textId="77777777" w:rsidR="00D706AB" w:rsidRDefault="00D706AB" w:rsidP="0089562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A5862">
        <w:fldChar w:fldCharType="begin"/>
      </w:r>
      <w:r w:rsidR="00CA5862">
        <w:instrText xml:space="preserve"> DOCPROPERTY  TSG/WGRef  \* MERGEFORMAT </w:instrText>
      </w:r>
      <w:r w:rsidR="00CA5862">
        <w:fldChar w:fldCharType="separate"/>
      </w:r>
      <w:r>
        <w:rPr>
          <w:b/>
          <w:noProof/>
          <w:sz w:val="24"/>
        </w:rPr>
        <w:t>RAN2</w:t>
      </w:r>
      <w:r w:rsidR="00CA5862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CA5862">
        <w:fldChar w:fldCharType="begin"/>
      </w:r>
      <w:r w:rsidR="00CA5862">
        <w:instrText xml:space="preserve"> DOCPROPERTY  MtgSeq  \* MERGEFORMAT </w:instrText>
      </w:r>
      <w:r w:rsidR="00CA5862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CA5862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CA5862">
        <w:fldChar w:fldCharType="begin"/>
      </w:r>
      <w:r w:rsidR="00CA5862">
        <w:instrText xml:space="preserve"> DOCPROPERTY  Tdoc#  \* MERGEFORMAT </w:instrText>
      </w:r>
      <w:r w:rsidR="00CA5862">
        <w:fldChar w:fldCharType="separate"/>
      </w:r>
      <w:r>
        <w:rPr>
          <w:b/>
          <w:i/>
          <w:noProof/>
          <w:sz w:val="28"/>
        </w:rPr>
        <w:t>R2-200xxxx</w:t>
      </w:r>
      <w:r w:rsidR="00CA5862">
        <w:rPr>
          <w:b/>
          <w:i/>
          <w:noProof/>
          <w:sz w:val="28"/>
        </w:rPr>
        <w:fldChar w:fldCharType="end"/>
      </w:r>
    </w:p>
    <w:p w14:paraId="4FFD1509" w14:textId="77777777" w:rsidR="00D706AB" w:rsidRDefault="00D706AB" w:rsidP="00D706AB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DB91F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71DA96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636AE3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A7AC88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F1B934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ACD2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725D6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FEE403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218E90" w14:textId="2AD8D0BE" w:rsidR="001E41F3" w:rsidRPr="00410371" w:rsidRDefault="00D706A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06</w:t>
            </w:r>
          </w:p>
        </w:tc>
        <w:tc>
          <w:tcPr>
            <w:tcW w:w="709" w:type="dxa"/>
          </w:tcPr>
          <w:p w14:paraId="6C67005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684846F" w14:textId="1AF6BF86" w:rsidR="001E41F3" w:rsidRPr="00410371" w:rsidRDefault="00D706AB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4D9822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762ADE5" w14:textId="2DE2D2C1" w:rsidR="001E41F3" w:rsidRPr="00410371" w:rsidRDefault="00D706A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6FB5E59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366D16" w14:textId="69770138" w:rsidR="001E41F3" w:rsidRPr="00410371" w:rsidRDefault="008A510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303AF8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7157465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77416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040BB48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1F2E5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824C3A3" w14:textId="77777777" w:rsidTr="00547111">
        <w:tc>
          <w:tcPr>
            <w:tcW w:w="9641" w:type="dxa"/>
            <w:gridSpan w:val="9"/>
          </w:tcPr>
          <w:p w14:paraId="7E5D9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5724191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4DA7C7A" w14:textId="77777777" w:rsidTr="00A7671C">
        <w:tc>
          <w:tcPr>
            <w:tcW w:w="2835" w:type="dxa"/>
          </w:tcPr>
          <w:p w14:paraId="6B4A537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1D708C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1B9421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B281EE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365B84" w14:textId="1576A5D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796188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DAC73C6" w14:textId="03C4596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BE236E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060990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CE6283D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C7F62B3" w14:textId="77777777" w:rsidTr="00547111">
        <w:tc>
          <w:tcPr>
            <w:tcW w:w="9640" w:type="dxa"/>
            <w:gridSpan w:val="11"/>
          </w:tcPr>
          <w:p w14:paraId="04A296C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AD074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FA6A6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D00718" w14:textId="67CB403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CR on PC5 capability</w:t>
            </w:r>
          </w:p>
        </w:tc>
      </w:tr>
      <w:tr w:rsidR="001E41F3" w14:paraId="1A43A1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DFDD7C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4CFA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D631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FA137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6DD6FF8" w14:textId="1789A0A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5BF2671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A6E8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EC43D1" w14:textId="779348FD" w:rsidR="001E41F3" w:rsidRDefault="008A510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4E9F4E9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D6ABA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2854B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9AED8F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977D8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EB89AFC" w14:textId="0F00BF7D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B1E8CB0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081F4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A554B0" w14:textId="511E5A6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6AE4B8B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3C6BE0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749F6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71522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C9B2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C2A94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ECEEAF7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3905A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F8DF44" w14:textId="77F0C754" w:rsidR="001E41F3" w:rsidRDefault="008A510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99F74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B0A594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1CCF490" w14:textId="51FEB8F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0D7FE54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18D77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B0F5AAE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716AC9D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BE8CF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723E0E1A" w14:textId="77777777" w:rsidTr="00547111">
        <w:tc>
          <w:tcPr>
            <w:tcW w:w="1843" w:type="dxa"/>
          </w:tcPr>
          <w:p w14:paraId="7E8C338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3A2A9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B0FCC0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AFFC7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A58F48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437689E2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35947CF1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>In Uu-RRC, capture SL per-band capability as a sidelink band list within RF-parameters in UE-NR-Capability (pending final RAN1 conclusion on L1 feature list).</w:t>
            </w:r>
          </w:p>
          <w:p w14:paraId="1C89FB3A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>In Uu-RRC, introduce supported LTE / NR PC5 band combination(s) for each NR Uu band combination by referring to a list of PC6 band combinations.</w:t>
            </w:r>
          </w:p>
          <w:p w14:paraId="74779318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>In Uu-RRC, when rat-Type=nr, UE reports NR-PC5 capability for NR standalone / NR-DC controlled NR-PC5 via UE-NR-Capability.</w:t>
            </w:r>
          </w:p>
          <w:p w14:paraId="2A52F44F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>In Uu-RRC, introduce supported NR PC5 band combination(s) for each LTE Uu band combination.</w:t>
            </w:r>
          </w:p>
          <w:p w14:paraId="4B734674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>For PC5-RRC, include frequencyBandListFilter in UECapabilityEnquirySidelink to indicate the requested frequency band of sidelink capability report on PC5-RRC. RAN2 to confirm that rat-Type in not included in UECapabilityEnquirySidelink.</w:t>
            </w:r>
          </w:p>
          <w:p w14:paraId="20629C1F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020C0BC9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32CCC2D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08A1AFFF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3DE9855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2ADC4F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1F6AB19E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5B2CCB78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6086A8F6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290CD490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6C436111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6FEFB15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972A99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1EE03FF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1C021510" w14:textId="77777777" w:rsidR="006B1255" w:rsidRPr="005F1AFD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16EEBABE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F7EB9C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1BA9EE52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6128904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6C33375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03DE54F5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036DDA6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60590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1343BFC1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292005A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C86073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CD005F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38118DC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AA3AB1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23E7F5F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14D3BF5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1A5FAEA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63BB9B1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7757FB4" w14:textId="2B491489" w:rsidR="001E41F3" w:rsidRPr="006B1255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49064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D1B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826CB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DF517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6842F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A849C8D" w14:textId="77777777" w:rsidR="006B1255" w:rsidRDefault="006B1255" w:rsidP="006B1255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L2 capability for NR Sidelink;</w:t>
            </w:r>
          </w:p>
          <w:p w14:paraId="3C769FB8" w14:textId="77777777" w:rsidR="006B1255" w:rsidRDefault="006B1255" w:rsidP="006B1255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RAN1/RAN4 capability for NR Sidelink;]</w:t>
            </w:r>
            <w:bookmarkStart w:id="2" w:name="_GoBack"/>
            <w:bookmarkEnd w:id="2"/>
          </w:p>
          <w:p w14:paraId="74DDFA7C" w14:textId="5777D072" w:rsidR="001B53E7" w:rsidRPr="006B1255" w:rsidRDefault="001B53E7" w:rsidP="00D560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73EC92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4470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A1D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2C13D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5B080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3797A3" w14:textId="7B63DD1A" w:rsidR="001E41F3" w:rsidRDefault="001B53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is missing for Rel-16 NR V2X WI, in LTE-Uu controlling NR-PC5 scenario.</w:t>
            </w:r>
          </w:p>
        </w:tc>
      </w:tr>
      <w:tr w:rsidR="001E41F3" w14:paraId="643CE4E1" w14:textId="77777777" w:rsidTr="00547111">
        <w:tc>
          <w:tcPr>
            <w:tcW w:w="2694" w:type="dxa"/>
            <w:gridSpan w:val="2"/>
          </w:tcPr>
          <w:p w14:paraId="0A6EB4E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41FD50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7FBAB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257C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2368FF" w14:textId="231E3B8F" w:rsidR="001E41F3" w:rsidRDefault="00D560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,</w:t>
            </w:r>
            <w:r>
              <w:rPr>
                <w:noProof/>
                <w:lang w:eastAsia="zh-CN"/>
              </w:rPr>
              <w:t xml:space="preserve"> 4.3.5.X, 4.3.21.X</w:t>
            </w:r>
          </w:p>
        </w:tc>
      </w:tr>
      <w:tr w:rsidR="001E41F3" w14:paraId="3A01657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2B655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DB601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F55F8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9F22C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07341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664ED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0EB6AF2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2727B6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68F38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DE6E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6FFC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2CA592" w14:textId="7E87891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8C415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71EA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77C3A5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6C907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EFE49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20BB16" w14:textId="30A3A7E0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6131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07E407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B76C86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B5D719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609AA2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D28738" w14:textId="116C18E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9A476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B164D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B4BF3C2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F2DCA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E07C63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76C7B5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D35A2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35792E" w14:textId="264FFF27" w:rsidR="001E41F3" w:rsidRDefault="001E41F3" w:rsidP="00664B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12C2BE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D8371B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8C6E42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CA27FF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9CEE2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68E83F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113ABA3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AAC7544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51B7E81" w14:textId="77777777" w:rsidR="001E41F3" w:rsidRP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D7E59">
        <w:rPr>
          <w:rFonts w:hint="eastAsia"/>
          <w:i/>
          <w:noProof/>
          <w:lang w:eastAsia="zh-CN"/>
        </w:rPr>
        <w:lastRenderedPageBreak/>
        <w:t>Sta</w:t>
      </w:r>
      <w:r w:rsidRPr="00ED7E59">
        <w:rPr>
          <w:i/>
          <w:noProof/>
          <w:lang w:eastAsia="zh-CN"/>
        </w:rPr>
        <w:t>rt Change</w:t>
      </w:r>
    </w:p>
    <w:p w14:paraId="1AD0FBAC" w14:textId="77777777" w:rsidR="005A1A36" w:rsidRPr="000A51F6" w:rsidRDefault="005A1A36" w:rsidP="005A1A36">
      <w:pPr>
        <w:pStyle w:val="1"/>
      </w:pPr>
      <w:bookmarkStart w:id="3" w:name="_Toc29240993"/>
      <w:bookmarkStart w:id="4" w:name="_Toc37152462"/>
      <w:bookmarkStart w:id="5" w:name="_Toc37236379"/>
      <w:r w:rsidRPr="000A51F6">
        <w:t>2</w:t>
      </w:r>
      <w:r w:rsidRPr="000A51F6">
        <w:tab/>
        <w:t>References</w:t>
      </w:r>
      <w:bookmarkEnd w:id="3"/>
      <w:bookmarkEnd w:id="4"/>
      <w:bookmarkEnd w:id="5"/>
    </w:p>
    <w:p w14:paraId="5E53C309" w14:textId="77777777" w:rsidR="005A1A36" w:rsidRPr="000A51F6" w:rsidRDefault="005A1A36" w:rsidP="005A1A36">
      <w:r w:rsidRPr="000A51F6">
        <w:t>The following documents contain provisions which, through reference in this text, constitute provisions of the present document.</w:t>
      </w:r>
    </w:p>
    <w:p w14:paraId="4E6E0A0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References are either specific (identified by date of publication, edition number, version number, etc.) or non specific.</w:t>
      </w:r>
    </w:p>
    <w:p w14:paraId="6E83C5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For a specific reference, subsequent revisions do not apply.</w:t>
      </w:r>
    </w:p>
    <w:p w14:paraId="504EBE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0A51F6">
        <w:rPr>
          <w:i/>
        </w:rPr>
        <w:t>in the same Release as the present document</w:t>
      </w:r>
      <w:r w:rsidRPr="000A51F6">
        <w:t>.</w:t>
      </w:r>
    </w:p>
    <w:p w14:paraId="7800FDF1" w14:textId="77777777" w:rsidR="005A1A36" w:rsidRPr="000A51F6" w:rsidRDefault="005A1A36" w:rsidP="005A1A36">
      <w:pPr>
        <w:pStyle w:val="EX"/>
      </w:pPr>
      <w:r w:rsidRPr="000A51F6">
        <w:t>[1]</w:t>
      </w:r>
      <w:r w:rsidRPr="000A51F6">
        <w:tab/>
        <w:t>3GPP TR 21.905: "Vocabulary for 3GPP Specifications".</w:t>
      </w:r>
    </w:p>
    <w:p w14:paraId="591AFC30" w14:textId="77777777" w:rsidR="005A1A36" w:rsidRPr="000A51F6" w:rsidRDefault="005A1A36" w:rsidP="005A1A36">
      <w:pPr>
        <w:pStyle w:val="EX"/>
      </w:pPr>
      <w:r w:rsidRPr="000A51F6">
        <w:t>[2]</w:t>
      </w:r>
      <w:r w:rsidRPr="000A51F6">
        <w:tab/>
        <w:t>3GPP TS 36.323: "Evolved Universal Terrestrial Radio Access (E-UTRA) Packet Data Convergence Protocol (PDCP) specification".</w:t>
      </w:r>
    </w:p>
    <w:p w14:paraId="7B499E2B" w14:textId="77777777" w:rsidR="005A1A36" w:rsidRPr="000A51F6" w:rsidRDefault="005A1A36" w:rsidP="005A1A36">
      <w:pPr>
        <w:pStyle w:val="EX"/>
      </w:pPr>
      <w:r w:rsidRPr="000A51F6">
        <w:t>[3]</w:t>
      </w:r>
      <w:r w:rsidRPr="000A51F6">
        <w:tab/>
        <w:t>3GPP TS 36.322: "Evolved Universal Terrestrial Radio Access (E-UTRA) Radio Link Control (RLC) specification".</w:t>
      </w:r>
    </w:p>
    <w:p w14:paraId="5245C491" w14:textId="77777777" w:rsidR="005A1A36" w:rsidRPr="000A51F6" w:rsidRDefault="005A1A36" w:rsidP="005A1A36">
      <w:pPr>
        <w:pStyle w:val="EX"/>
      </w:pPr>
      <w:r w:rsidRPr="000A51F6">
        <w:t>[4]</w:t>
      </w:r>
      <w:r w:rsidRPr="000A51F6">
        <w:tab/>
        <w:t>3GPP TS 36.321: "Evolved Universal Terrestrial Radio Access (E-UTRA) Medium Access Control (MAC) specification".</w:t>
      </w:r>
    </w:p>
    <w:p w14:paraId="5992CCB6" w14:textId="77777777" w:rsidR="005A1A36" w:rsidRPr="000A51F6" w:rsidRDefault="005A1A36" w:rsidP="005A1A36">
      <w:pPr>
        <w:pStyle w:val="EX"/>
      </w:pPr>
      <w:r w:rsidRPr="000A51F6">
        <w:t>[5]</w:t>
      </w:r>
      <w:r w:rsidRPr="000A51F6">
        <w:tab/>
        <w:t>3GPP TS 36.331: "Evolved Universal Terrestrial Radio Access (E-UTRA) Radio Resource Control (RRC) specification".</w:t>
      </w:r>
    </w:p>
    <w:p w14:paraId="6FC43A61" w14:textId="77777777" w:rsidR="005A1A36" w:rsidRPr="000A51F6" w:rsidRDefault="005A1A36" w:rsidP="005A1A36">
      <w:pPr>
        <w:pStyle w:val="EX"/>
      </w:pPr>
      <w:r w:rsidRPr="000A51F6">
        <w:t>[6]</w:t>
      </w:r>
      <w:r w:rsidRPr="000A51F6">
        <w:tab/>
        <w:t>3GPP TS 36.101: "Evolved Universal Terrestrial Radio Access (E-UTRA) radio transmission and reception".</w:t>
      </w:r>
    </w:p>
    <w:p w14:paraId="56009A64" w14:textId="77777777" w:rsidR="005A1A36" w:rsidRPr="000A51F6" w:rsidRDefault="005A1A36" w:rsidP="005A1A36">
      <w:pPr>
        <w:pStyle w:val="EX"/>
      </w:pPr>
      <w:r w:rsidRPr="000A51F6">
        <w:t>[7]</w:t>
      </w:r>
      <w:r w:rsidRPr="000A51F6">
        <w:tab/>
        <w:t>IETF RFC 5795: "The RObust Header Compression (ROHC) Framework".</w:t>
      </w:r>
    </w:p>
    <w:p w14:paraId="702FD19B" w14:textId="77777777" w:rsidR="005A1A36" w:rsidRPr="000A51F6" w:rsidRDefault="005A1A36" w:rsidP="005A1A36">
      <w:pPr>
        <w:pStyle w:val="EX"/>
      </w:pPr>
      <w:r w:rsidRPr="000A51F6">
        <w:t>[8]</w:t>
      </w:r>
      <w:r w:rsidRPr="000A51F6">
        <w:tab/>
        <w:t>IETF RFC 6846: "RObust Header Compression (ROHC): A Profile for TCP/IP (ROHC-TCP)".</w:t>
      </w:r>
    </w:p>
    <w:p w14:paraId="75891AFF" w14:textId="77777777" w:rsidR="005A1A36" w:rsidRPr="000A51F6" w:rsidRDefault="005A1A36" w:rsidP="005A1A36">
      <w:pPr>
        <w:pStyle w:val="EX"/>
      </w:pPr>
      <w:r w:rsidRPr="000A51F6">
        <w:t>[9]</w:t>
      </w:r>
      <w:r w:rsidRPr="000A51F6">
        <w:tab/>
        <w:t>IETF RFC 3095: "RObust Header Compression (RoHC): Framework and four profiles: RTP, UDP, ESP and uncompressed".</w:t>
      </w:r>
    </w:p>
    <w:p w14:paraId="27DD93DC" w14:textId="77777777" w:rsidR="005A1A36" w:rsidRPr="000A51F6" w:rsidRDefault="005A1A36" w:rsidP="005A1A36">
      <w:pPr>
        <w:pStyle w:val="EX"/>
      </w:pPr>
      <w:r w:rsidRPr="000A51F6">
        <w:t>[10]</w:t>
      </w:r>
      <w:r w:rsidRPr="000A51F6">
        <w:tab/>
        <w:t>IETF RFC 3843: "RObust Header Compression (RoHC): A Compression Profile for IP".</w:t>
      </w:r>
    </w:p>
    <w:p w14:paraId="7A7E360F" w14:textId="77777777" w:rsidR="005A1A36" w:rsidRPr="000A51F6" w:rsidRDefault="005A1A36" w:rsidP="005A1A36">
      <w:pPr>
        <w:pStyle w:val="EX"/>
      </w:pPr>
      <w:r w:rsidRPr="000A51F6">
        <w:t>[11]</w:t>
      </w:r>
      <w:r w:rsidRPr="000A51F6">
        <w:tab/>
        <w:t>IETF RFC 4815: "RObust Header Compression (ROHC): Corrections and Clarifications to RFC 3095".</w:t>
      </w:r>
    </w:p>
    <w:p w14:paraId="56ECE72B" w14:textId="77777777" w:rsidR="005A1A36" w:rsidRPr="000A51F6" w:rsidRDefault="005A1A36" w:rsidP="005A1A36">
      <w:pPr>
        <w:pStyle w:val="EX"/>
      </w:pPr>
      <w:r w:rsidRPr="000A51F6">
        <w:t>[12]</w:t>
      </w:r>
      <w:r w:rsidRPr="000A51F6">
        <w:tab/>
        <w:t>IETF RFC 5225: "RObust Header Compression (ROHC) Version 2: Profiles for RTP, UDP, IP, ESP and UDP Lite".</w:t>
      </w:r>
    </w:p>
    <w:p w14:paraId="596D3110" w14:textId="77777777" w:rsidR="005A1A36" w:rsidRPr="000A51F6" w:rsidRDefault="005A1A36" w:rsidP="005A1A36">
      <w:pPr>
        <w:pStyle w:val="EX"/>
      </w:pPr>
      <w:r w:rsidRPr="000A51F6">
        <w:t>[13]</w:t>
      </w:r>
      <w:r w:rsidRPr="000A51F6">
        <w:tab/>
        <w:t>3GPP TS 36.355: "Evolved Universal Terrestrial Radio Access (E-UTRA) LTE Positioning Protocol (LPP)".</w:t>
      </w:r>
    </w:p>
    <w:p w14:paraId="4D0027DA" w14:textId="77777777" w:rsidR="005A1A36" w:rsidRPr="000A51F6" w:rsidRDefault="005A1A36" w:rsidP="005A1A36">
      <w:pPr>
        <w:pStyle w:val="EX"/>
      </w:pPr>
      <w:r w:rsidRPr="000A51F6">
        <w:t>[14]</w:t>
      </w:r>
      <w:r w:rsidRPr="000A51F6">
        <w:tab/>
        <w:t>3GPP TS 36.304: "Evolved Universal Terrestrial Radio Access (E-UTRA); UE Procedures in Idle Mode".</w:t>
      </w:r>
    </w:p>
    <w:p w14:paraId="1A05A566" w14:textId="77777777" w:rsidR="005A1A36" w:rsidRPr="000A51F6" w:rsidRDefault="005A1A36" w:rsidP="005A1A36">
      <w:pPr>
        <w:pStyle w:val="EX"/>
      </w:pPr>
      <w:r w:rsidRPr="000A51F6">
        <w:t>[15]</w:t>
      </w:r>
      <w:r w:rsidRPr="000A51F6"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65A6ED4E" w14:textId="77777777" w:rsidR="005A1A36" w:rsidRPr="000A51F6" w:rsidRDefault="005A1A36" w:rsidP="005A1A36">
      <w:pPr>
        <w:pStyle w:val="EX"/>
      </w:pPr>
      <w:r w:rsidRPr="000A51F6">
        <w:t>[16]</w:t>
      </w:r>
      <w:r w:rsidRPr="000A51F6">
        <w:tab/>
        <w:t>3GPP TS 36.133: "Evolved Universal Terrestrial Radio Access (E-UTRA); Requirements for support of radio resource management".</w:t>
      </w:r>
    </w:p>
    <w:p w14:paraId="4FEAAC77" w14:textId="77777777" w:rsidR="005A1A36" w:rsidRPr="000A51F6" w:rsidRDefault="005A1A36" w:rsidP="005A1A36">
      <w:pPr>
        <w:pStyle w:val="EX"/>
      </w:pPr>
      <w:r w:rsidRPr="000A51F6">
        <w:t>[17]</w:t>
      </w:r>
      <w:r w:rsidRPr="000A51F6">
        <w:tab/>
        <w:t>3GPP TS 36.211: "Evolved Universal Terrestrial Radio Access (E-UTRA); Physical Channels and Modulation".</w:t>
      </w:r>
    </w:p>
    <w:p w14:paraId="78E736FB" w14:textId="77777777" w:rsidR="005A1A36" w:rsidRPr="000A51F6" w:rsidRDefault="005A1A36" w:rsidP="005A1A36">
      <w:pPr>
        <w:pStyle w:val="EX"/>
      </w:pPr>
      <w:r w:rsidRPr="000A51F6">
        <w:lastRenderedPageBreak/>
        <w:t>[18]</w:t>
      </w:r>
      <w:r w:rsidRPr="000A51F6">
        <w:tab/>
        <w:t>3GPP TS 23.401: "General Packet Radio Service (GPRS) enhancements for Evolved Universal Terrestrial Radio Access Network (E-UTRAN) access".</w:t>
      </w:r>
    </w:p>
    <w:p w14:paraId="59352EA6" w14:textId="77777777" w:rsidR="005A1A36" w:rsidRPr="000A51F6" w:rsidRDefault="005A1A36" w:rsidP="005A1A36">
      <w:pPr>
        <w:pStyle w:val="EX"/>
      </w:pPr>
      <w:r w:rsidRPr="000A51F6">
        <w:t>[19]</w:t>
      </w:r>
      <w:r w:rsidRPr="000A51F6">
        <w:tab/>
        <w:t>3GPP TS 23.216: "Single Radio Voice Call Continuity (SRVCC)".</w:t>
      </w:r>
    </w:p>
    <w:p w14:paraId="684B6CB2" w14:textId="77777777" w:rsidR="005A1A36" w:rsidRPr="000A51F6" w:rsidRDefault="005A1A36" w:rsidP="005A1A36">
      <w:pPr>
        <w:pStyle w:val="EX"/>
      </w:pPr>
      <w:r w:rsidRPr="000A51F6">
        <w:t>[20]</w:t>
      </w:r>
      <w:r w:rsidRPr="000A51F6">
        <w:tab/>
        <w:t>3GPP TS 25.307: "Requirement on User Equipments (UEs) supporting a release-independent frequency band".</w:t>
      </w:r>
    </w:p>
    <w:p w14:paraId="3095D310" w14:textId="77777777" w:rsidR="005A1A36" w:rsidRPr="000A51F6" w:rsidRDefault="005A1A36" w:rsidP="005A1A36">
      <w:pPr>
        <w:pStyle w:val="EX"/>
      </w:pPr>
      <w:r w:rsidRPr="000A51F6">
        <w:t>[21]</w:t>
      </w:r>
      <w:r w:rsidRPr="000A51F6">
        <w:tab/>
        <w:t>3GPP TS 24.312: "Access Network Discovery and Selection Function (ANDSF) Management Object (MO)".</w:t>
      </w:r>
    </w:p>
    <w:p w14:paraId="7ECEE3F3" w14:textId="77777777" w:rsidR="005A1A36" w:rsidRPr="000A51F6" w:rsidRDefault="005A1A36" w:rsidP="005A1A36">
      <w:pPr>
        <w:pStyle w:val="EX"/>
      </w:pPr>
      <w:r w:rsidRPr="000A51F6">
        <w:t>[22]</w:t>
      </w:r>
      <w:r w:rsidRPr="000A51F6">
        <w:tab/>
        <w:t>3GPP TS 36.213: "Evolved Universal Terrestrial Radio Access (E-UTRA); Physical layer procedures".</w:t>
      </w:r>
    </w:p>
    <w:p w14:paraId="620BEAFE" w14:textId="77777777" w:rsidR="005A1A36" w:rsidRPr="000A51F6" w:rsidRDefault="005A1A36" w:rsidP="005A1A36">
      <w:pPr>
        <w:pStyle w:val="EX"/>
      </w:pPr>
      <w:r w:rsidRPr="000A51F6">
        <w:t>[23]</w:t>
      </w:r>
      <w:r w:rsidRPr="000A51F6">
        <w:tab/>
        <w:t>3GPP TS 36.214: "Evolved Universal Terrestrial Radio Access (E-UTRA); Physical layer - Measurements".</w:t>
      </w:r>
    </w:p>
    <w:p w14:paraId="7E430D14" w14:textId="77777777" w:rsidR="005A1A36" w:rsidRPr="000A51F6" w:rsidRDefault="005A1A36" w:rsidP="005A1A36">
      <w:pPr>
        <w:pStyle w:val="EX"/>
      </w:pPr>
      <w:r w:rsidRPr="000A51F6">
        <w:t>[24]</w:t>
      </w:r>
      <w:r w:rsidRPr="000A51F6">
        <w:tab/>
        <w:t>3GPP TS 23.303: "Proximity-based services (ProSe); Stage 2".</w:t>
      </w:r>
    </w:p>
    <w:p w14:paraId="6D59AD4D" w14:textId="77777777" w:rsidR="005A1A36" w:rsidRPr="000A51F6" w:rsidRDefault="005A1A36" w:rsidP="005A1A36">
      <w:pPr>
        <w:pStyle w:val="EX"/>
        <w:rPr>
          <w:noProof/>
        </w:rPr>
      </w:pPr>
      <w:r w:rsidRPr="000A51F6">
        <w:t>[25]</w:t>
      </w:r>
      <w:r w:rsidRPr="000A51F6">
        <w:tab/>
        <w:t xml:space="preserve">3GPP TS 36.314: </w:t>
      </w:r>
      <w:r w:rsidRPr="000A51F6">
        <w:rPr>
          <w:noProof/>
        </w:rPr>
        <w:t>"Evolved Universal Terrestrial Radio Access (E-UTRA); Layer 2- Measurements".</w:t>
      </w:r>
    </w:p>
    <w:p w14:paraId="245A58B0" w14:textId="77777777" w:rsidR="005A1A36" w:rsidRPr="000A51F6" w:rsidRDefault="005A1A36" w:rsidP="005A1A36">
      <w:pPr>
        <w:pStyle w:val="EX"/>
      </w:pPr>
      <w:r w:rsidRPr="000A51F6">
        <w:t>[26]</w:t>
      </w:r>
      <w:r w:rsidRPr="000A51F6">
        <w:tab/>
        <w:t>3GPP TS 36.212: "Evolved Universal Terrestrial Radio Access (E-UTRA); Multiplexing and channel coding".</w:t>
      </w:r>
    </w:p>
    <w:p w14:paraId="39091933" w14:textId="77777777" w:rsidR="005A1A36" w:rsidRPr="000A51F6" w:rsidRDefault="005A1A36" w:rsidP="005A1A36">
      <w:pPr>
        <w:pStyle w:val="EX"/>
        <w:rPr>
          <w:noProof/>
          <w:lang w:eastAsia="zh-CN"/>
        </w:rPr>
      </w:pPr>
      <w:r w:rsidRPr="000A51F6">
        <w:t>[27]</w:t>
      </w:r>
      <w:r w:rsidRPr="000A51F6">
        <w:tab/>
      </w:r>
      <w:r w:rsidRPr="000A51F6">
        <w:rPr>
          <w:noProof/>
          <w:lang w:eastAsia="zh-CN"/>
        </w:rPr>
        <w:t xml:space="preserve">3GPP TS 36.307: </w:t>
      </w:r>
      <w:r w:rsidRPr="000A51F6">
        <w:t>"Evolved Universal Terrestrial Radio Access (E-UTRA); Requirements on User Equipments (UEs) supporting a release-independent frequency band</w:t>
      </w:r>
      <w:r w:rsidRPr="000A51F6">
        <w:rPr>
          <w:noProof/>
          <w:lang w:eastAsia="zh-CN"/>
        </w:rPr>
        <w:t>".</w:t>
      </w:r>
    </w:p>
    <w:p w14:paraId="2D189B63" w14:textId="77777777" w:rsidR="005A1A36" w:rsidRPr="000A51F6" w:rsidRDefault="005A1A36" w:rsidP="005A1A36">
      <w:pPr>
        <w:pStyle w:val="EX"/>
      </w:pPr>
      <w:r w:rsidRPr="000A51F6">
        <w:t>[28]</w:t>
      </w:r>
      <w:r w:rsidRPr="000A51F6">
        <w:tab/>
        <w:t>3GPP TS 24.301: "Non-Access-Stratum (NAS) protocol for Evolved Packet System (EPS); Stage 3".</w:t>
      </w:r>
    </w:p>
    <w:p w14:paraId="240DE0FC" w14:textId="77777777" w:rsidR="005A1A36" w:rsidRPr="000A51F6" w:rsidRDefault="005A1A36" w:rsidP="005A1A36">
      <w:pPr>
        <w:pStyle w:val="EX"/>
      </w:pPr>
      <w:r w:rsidRPr="000A51F6">
        <w:t>[29]</w:t>
      </w:r>
      <w:r w:rsidRPr="000A51F6">
        <w:tab/>
        <w:t>3GPP TS 23.285: "Technical Specification Group Services and System Aspects; Architecture enhancements for V2X services".</w:t>
      </w:r>
    </w:p>
    <w:p w14:paraId="437CE9FB" w14:textId="77777777" w:rsidR="005A1A36" w:rsidRPr="000A51F6" w:rsidRDefault="005A1A36" w:rsidP="005A1A36">
      <w:pPr>
        <w:pStyle w:val="EX"/>
      </w:pPr>
      <w:r w:rsidRPr="000A51F6">
        <w:t>[30]</w:t>
      </w:r>
      <w:r w:rsidRPr="000A51F6">
        <w:tab/>
        <w:t>3GPP TS 36.300: "Evolved Universal Terrestrial Radio Access (E-UTRA) and Evolved Universal Terrestrial Radio Access (E-UTRAN); Overall description; Stage 2".</w:t>
      </w:r>
    </w:p>
    <w:p w14:paraId="2A291222" w14:textId="77777777" w:rsidR="005A1A36" w:rsidRPr="000A51F6" w:rsidRDefault="005A1A36" w:rsidP="005A1A36">
      <w:pPr>
        <w:pStyle w:val="EX"/>
      </w:pPr>
      <w:r w:rsidRPr="000A51F6">
        <w:t>[31]</w:t>
      </w:r>
      <w:r w:rsidRPr="000A51F6">
        <w:tab/>
        <w:t>3GPP TS 23.246: "Multimedia Broadcast/Multicast Service (MBMS); Architecture and functional description".</w:t>
      </w:r>
    </w:p>
    <w:p w14:paraId="04A974ED" w14:textId="77777777" w:rsidR="005A1A36" w:rsidRPr="000A51F6" w:rsidRDefault="005A1A36" w:rsidP="005A1A36">
      <w:pPr>
        <w:pStyle w:val="EX"/>
      </w:pPr>
      <w:r w:rsidRPr="000A51F6">
        <w:t>[32]</w:t>
      </w:r>
      <w:r w:rsidRPr="000A51F6">
        <w:tab/>
        <w:t>3GPP TS 38.306 "NR; UE Radio Access Capabilities".</w:t>
      </w:r>
    </w:p>
    <w:p w14:paraId="73F76204" w14:textId="77777777" w:rsidR="005A1A36" w:rsidRPr="000A51F6" w:rsidRDefault="005A1A36" w:rsidP="005A1A36">
      <w:pPr>
        <w:pStyle w:val="EX"/>
      </w:pPr>
      <w:r w:rsidRPr="000A51F6">
        <w:t>[33]</w:t>
      </w:r>
      <w:r w:rsidRPr="000A51F6">
        <w:tab/>
        <w:t>3GPP TS 38.101-1: "NR User Equipment (UE) radio transmission and reception Part 1: Range 1 Standalone".</w:t>
      </w:r>
    </w:p>
    <w:p w14:paraId="74781CF3" w14:textId="77777777" w:rsidR="005A1A36" w:rsidRPr="000A51F6" w:rsidRDefault="005A1A36" w:rsidP="005A1A36">
      <w:pPr>
        <w:pStyle w:val="EX"/>
      </w:pPr>
      <w:r w:rsidRPr="000A51F6">
        <w:t>[34]</w:t>
      </w:r>
      <w:r w:rsidRPr="000A51F6">
        <w:tab/>
        <w:t>3GPP TS 38.101-2: "NR User Equipment (UE) radio transmission and reception Part 2: Range 2 Standalone".</w:t>
      </w:r>
    </w:p>
    <w:p w14:paraId="3EFB8CE4" w14:textId="77777777" w:rsidR="005A1A36" w:rsidRPr="000A51F6" w:rsidRDefault="005A1A36" w:rsidP="005A1A36">
      <w:pPr>
        <w:pStyle w:val="EX"/>
      </w:pPr>
      <w:r w:rsidRPr="000A51F6">
        <w:t>[35]</w:t>
      </w:r>
      <w:r w:rsidRPr="000A51F6">
        <w:tab/>
        <w:t>3GPP TS 38.331: "NR; Radio Resource Control (RRC) protocol specification".</w:t>
      </w:r>
    </w:p>
    <w:p w14:paraId="5358CEFC" w14:textId="77777777" w:rsidR="005A1A36" w:rsidRPr="000A51F6" w:rsidRDefault="005A1A36" w:rsidP="005A1A36">
      <w:pPr>
        <w:pStyle w:val="EX"/>
      </w:pPr>
      <w:r w:rsidRPr="000A51F6">
        <w:t>[36]</w:t>
      </w:r>
      <w:r w:rsidRPr="000A51F6">
        <w:tab/>
        <w:t>3GPP TS 38.215: "NR; Physical layer measurements".</w:t>
      </w:r>
    </w:p>
    <w:p w14:paraId="11097051" w14:textId="77777777" w:rsidR="005A1A36" w:rsidRPr="000A51F6" w:rsidRDefault="005A1A36" w:rsidP="005A1A36">
      <w:pPr>
        <w:pStyle w:val="EX"/>
      </w:pPr>
      <w:r w:rsidRPr="000A51F6">
        <w:t>[37]</w:t>
      </w:r>
      <w:r w:rsidRPr="000A51F6">
        <w:tab/>
        <w:t>3GPP TS 38.133: "NR; Requirements for support of radio resource management".</w:t>
      </w:r>
    </w:p>
    <w:p w14:paraId="322693F1" w14:textId="77777777" w:rsidR="005A1A36" w:rsidRPr="000A51F6" w:rsidRDefault="005A1A36" w:rsidP="005A1A36">
      <w:pPr>
        <w:pStyle w:val="EX"/>
      </w:pPr>
      <w:r w:rsidRPr="000A51F6">
        <w:t>[38]</w:t>
      </w:r>
      <w:r w:rsidRPr="000A51F6">
        <w:tab/>
        <w:t>3GPP TS 37.340: "Evolved Universal Terrestrial Radio Access (E-UTRA) and NR; Multi-connectivity".</w:t>
      </w:r>
    </w:p>
    <w:p w14:paraId="0D064717" w14:textId="77777777" w:rsidR="005A1A36" w:rsidRDefault="005A1A36" w:rsidP="005A1A36">
      <w:pPr>
        <w:pStyle w:val="EX"/>
        <w:rPr>
          <w:ins w:id="6" w:author="OPPO (Qianxi)" w:date="2020-05-29T14:27:00Z"/>
        </w:rPr>
      </w:pPr>
      <w:r w:rsidRPr="000A51F6">
        <w:t>[39]</w:t>
      </w:r>
      <w:r w:rsidRPr="000A51F6">
        <w:tab/>
        <w:t>3GPP TS 24.501: "Non-Access-Stratum (NAS) protocol for 5G System (5GS); Stage 3".</w:t>
      </w:r>
    </w:p>
    <w:p w14:paraId="44E1FC38" w14:textId="77777777" w:rsidR="005A1A36" w:rsidRPr="000A51F6" w:rsidRDefault="005A1A36" w:rsidP="005A1A36">
      <w:pPr>
        <w:pStyle w:val="EX"/>
      </w:pPr>
      <w:ins w:id="7" w:author="OPPO (Qianxi)" w:date="2020-05-29T14:27:00Z">
        <w:r>
          <w:t>[xx]</w:t>
        </w:r>
        <w:r>
          <w:tab/>
        </w:r>
        <w:r w:rsidRPr="000A51F6">
          <w:t>3GPP TS 23.28</w:t>
        </w:r>
        <w:r>
          <w:t>7</w:t>
        </w:r>
        <w:r w:rsidRPr="000A51F6">
          <w:t>: "</w:t>
        </w:r>
        <w:r w:rsidRPr="005A1A36">
          <w:t xml:space="preserve"> </w:t>
        </w:r>
        <w:r>
          <w:t>Technical Specification Group Services and System Aspects;</w:t>
        </w:r>
      </w:ins>
      <w:ins w:id="8" w:author="OPPO (Qianxi)" w:date="2020-05-29T14:28:00Z">
        <w:r w:rsidR="00AA3F75">
          <w:t xml:space="preserve"> </w:t>
        </w:r>
      </w:ins>
      <w:ins w:id="9" w:author="OPPO (Qianxi)" w:date="2020-05-29T14:27:00Z">
        <w:r>
          <w:t>Architecture enhancements for 5G System (5GS) to support</w:t>
        </w:r>
      </w:ins>
      <w:ins w:id="10" w:author="OPPO (Qianxi)" w:date="2020-05-29T14:28:00Z">
        <w:r w:rsidR="00AA3F75">
          <w:t xml:space="preserve"> </w:t>
        </w:r>
      </w:ins>
      <w:ins w:id="11" w:author="OPPO (Qianxi)" w:date="2020-05-29T14:27:00Z">
        <w:r>
          <w:t>Vehicle-to-Everything (V2X) services</w:t>
        </w:r>
        <w:r w:rsidRPr="000A51F6">
          <w:t>".</w:t>
        </w:r>
      </w:ins>
    </w:p>
    <w:p w14:paraId="2C95D965" w14:textId="77777777" w:rsidR="005A1A36" w:rsidRDefault="005A1A36" w:rsidP="005A1A36"/>
    <w:p w14:paraId="52995630" w14:textId="77777777" w:rsid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</w:rPr>
      </w:pPr>
      <w:r>
        <w:rPr>
          <w:noProof/>
        </w:rPr>
        <w:t>Next Change</w:t>
      </w:r>
    </w:p>
    <w:p w14:paraId="5F8C63A6" w14:textId="153DF7F3" w:rsidR="00CA1929" w:rsidRPr="000A51F6" w:rsidRDefault="00CA1929" w:rsidP="00CA1929">
      <w:pPr>
        <w:pStyle w:val="4"/>
        <w:rPr>
          <w:ins w:id="12" w:author="OPPO (Qianxi)" w:date="2020-05-29T14:23:00Z"/>
        </w:rPr>
      </w:pPr>
      <w:ins w:id="13" w:author="OPPO (Qianxi)" w:date="2020-05-29T14:23:00Z">
        <w:r w:rsidRPr="000A51F6">
          <w:lastRenderedPageBreak/>
          <w:t>4.3.21.</w:t>
        </w:r>
      </w:ins>
      <w:ins w:id="14" w:author="OPPO (Qianxi)" w:date="2020-06-03T14:48:00Z">
        <w:r w:rsidR="0020132B">
          <w:t>a</w:t>
        </w:r>
      </w:ins>
      <w:ins w:id="15" w:author="OPPO (Qianxi)" w:date="2020-05-29T14:23:00Z">
        <w:r w:rsidRPr="000A51F6">
          <w:tab/>
        </w:r>
        <w:r w:rsidRPr="000A51F6">
          <w:rPr>
            <w:i/>
          </w:rPr>
          <w:t>v2x-SupportedBandCombinationList</w:t>
        </w:r>
      </w:ins>
      <w:ins w:id="16" w:author="OPPO (Qianxi)" w:date="2020-05-29T14:24:00Z">
        <w:r>
          <w:rPr>
            <w:i/>
          </w:rPr>
          <w:t>EUTRA</w:t>
        </w:r>
      </w:ins>
      <w:ins w:id="17" w:author="OPPO (Qianxi_v2)" w:date="2020-06-05T17:24:00Z">
        <w:r w:rsidR="002713BE">
          <w:rPr>
            <w:i/>
          </w:rPr>
          <w:t>-</w:t>
        </w:r>
      </w:ins>
      <w:ins w:id="18" w:author="OPPO (Qianxi)" w:date="2020-05-29T14:24:00Z">
        <w:r>
          <w:rPr>
            <w:i/>
          </w:rPr>
          <w:t>NR</w:t>
        </w:r>
      </w:ins>
      <w:ins w:id="19" w:author="OPPO (Qianxi)" w:date="2020-05-29T14:23:00Z">
        <w:r w:rsidRPr="000A51F6">
          <w:rPr>
            <w:i/>
          </w:rPr>
          <w:t>-r1</w:t>
        </w:r>
      </w:ins>
      <w:ins w:id="20" w:author="OPPO (Qianxi)" w:date="2020-05-29T14:24:00Z">
        <w:r>
          <w:rPr>
            <w:i/>
          </w:rPr>
          <w:t>6</w:t>
        </w:r>
      </w:ins>
    </w:p>
    <w:p w14:paraId="27D7CCF2" w14:textId="1126D398" w:rsidR="00CA1929" w:rsidRPr="00427039" w:rsidRDefault="00CA1929" w:rsidP="00CA1929">
      <w:pPr>
        <w:rPr>
          <w:ins w:id="21" w:author="OPPO (Qianxi)" w:date="2020-05-29T14:23:00Z"/>
        </w:rPr>
      </w:pPr>
      <w:ins w:id="22" w:author="OPPO (Qianxi)" w:date="2020-05-29T14:23:00Z">
        <w:r w:rsidRPr="000A51F6">
          <w:t>This field indicates the band</w:t>
        </w:r>
      </w:ins>
      <w:ins w:id="23" w:author="OPPO (Qianxi)" w:date="2020-05-29T14:38:00Z">
        <w:r w:rsidR="00427039">
          <w:t xml:space="preserve"> combination(</w:t>
        </w:r>
      </w:ins>
      <w:ins w:id="24" w:author="OPPO (Qianxi)" w:date="2020-05-29T14:23:00Z">
        <w:r w:rsidRPr="000A51F6">
          <w:t>s</w:t>
        </w:r>
      </w:ins>
      <w:ins w:id="25" w:author="OPPO (Qianxi)" w:date="2020-05-29T14:38:00Z">
        <w:r w:rsidR="00427039">
          <w:t>)</w:t>
        </w:r>
      </w:ins>
      <w:ins w:id="26" w:author="OPPO (Qianxi)" w:date="2020-05-29T14:23:00Z">
        <w:r w:rsidRPr="000A51F6">
          <w:t xml:space="preserve"> on which the UE supports </w:t>
        </w:r>
      </w:ins>
      <w:ins w:id="27" w:author="OPPO (Qianxi)" w:date="2020-05-29T14:39:00Z">
        <w:r w:rsidR="00427039">
          <w:t>simultaneous V2X sidelink communication</w:t>
        </w:r>
      </w:ins>
      <w:ins w:id="28" w:author="OPPO (Qianxi)" w:date="2020-05-29T14:23:00Z">
        <w:r w:rsidRPr="000A51F6">
          <w:t>, as defined in TS 23.285 [29] and specified in TS 36.331 [5]</w:t>
        </w:r>
      </w:ins>
      <w:ins w:id="29" w:author="OPPO (Qianxi)" w:date="2020-05-29T14:39:00Z">
        <w:r w:rsidR="00427039">
          <w:t>, and NR</w:t>
        </w:r>
        <w:r w:rsidR="00427039" w:rsidRPr="000A51F6">
          <w:t xml:space="preserve"> sidelink communication, as defined in TS 23.28</w:t>
        </w:r>
        <w:r w:rsidR="00427039">
          <w:t>7</w:t>
        </w:r>
        <w:r w:rsidR="00427039" w:rsidRPr="000A51F6">
          <w:t xml:space="preserve"> [</w:t>
        </w:r>
        <w:r w:rsidR="00427039">
          <w:t>xx</w:t>
        </w:r>
        <w:r w:rsidR="00427039" w:rsidRPr="000A51F6">
          <w:t>] and specified in TS 3</w:t>
        </w:r>
        <w:r w:rsidR="00427039">
          <w:t>8</w:t>
        </w:r>
        <w:r w:rsidR="00427039" w:rsidRPr="000A51F6">
          <w:t>.331 [</w:t>
        </w:r>
        <w:r w:rsidR="00427039">
          <w:t>3</w:t>
        </w:r>
        <w:r w:rsidR="00427039" w:rsidRPr="000A51F6">
          <w:t>5]</w:t>
        </w:r>
      </w:ins>
      <w:ins w:id="30" w:author="OPPO (Qianxi)" w:date="2020-05-29T14:23:00Z">
        <w:r w:rsidRPr="000A51F6">
          <w:t>. If a UE supports V2X sidelink communication, the UE shall support a maximum number of 8 sidelink processes associated with the Sidelink HARQ Entity for the transmission of V2X sidelink communication on SL-SCH.</w:t>
        </w:r>
      </w:ins>
      <w:ins w:id="31" w:author="OPPO (Qianxi)" w:date="2020-05-29T14:40:00Z">
        <w:r w:rsidR="00427039" w:rsidRPr="00427039">
          <w:t xml:space="preserve"> </w:t>
        </w:r>
      </w:ins>
    </w:p>
    <w:p w14:paraId="1CDE1A23" w14:textId="61BBC546" w:rsidR="00CA1929" w:rsidRPr="000A51F6" w:rsidRDefault="00CA1929" w:rsidP="00CA1929">
      <w:pPr>
        <w:pStyle w:val="4"/>
        <w:rPr>
          <w:ins w:id="32" w:author="OPPO (Qianxi)" w:date="2020-05-29T14:24:00Z"/>
        </w:rPr>
      </w:pPr>
      <w:ins w:id="33" w:author="OPPO (Qianxi)" w:date="2020-05-29T14:24:00Z">
        <w:r w:rsidRPr="000A51F6">
          <w:t>4.3.21.</w:t>
        </w:r>
      </w:ins>
      <w:ins w:id="34" w:author="OPPO (Qianxi)" w:date="2020-06-03T14:48:00Z">
        <w:r w:rsidR="0020132B">
          <w:t>b</w:t>
        </w:r>
      </w:ins>
      <w:ins w:id="35" w:author="OPPO (Qianxi)" w:date="2020-05-29T14:24:00Z">
        <w:r w:rsidRPr="000A51F6">
          <w:tab/>
        </w:r>
        <w:r w:rsidRPr="000A51F6">
          <w:rPr>
            <w:i/>
          </w:rPr>
          <w:t>v2x-SupportedBandCombinationList</w:t>
        </w:r>
      </w:ins>
      <w:ins w:id="36" w:author="OPPO (Qianxi)" w:date="2020-05-29T14:25:00Z">
        <w:r w:rsidR="005A1A36">
          <w:rPr>
            <w:i/>
          </w:rPr>
          <w:t>N</w:t>
        </w:r>
      </w:ins>
      <w:ins w:id="37" w:author="OPPO (Qianxi)" w:date="2020-05-29T14:24:00Z">
        <w:r>
          <w:rPr>
            <w:i/>
          </w:rPr>
          <w:t>R</w:t>
        </w:r>
        <w:r w:rsidRPr="000A51F6">
          <w:rPr>
            <w:i/>
          </w:rPr>
          <w:t>-r1</w:t>
        </w:r>
        <w:r>
          <w:rPr>
            <w:i/>
          </w:rPr>
          <w:t>6</w:t>
        </w:r>
      </w:ins>
    </w:p>
    <w:p w14:paraId="0F9D695D" w14:textId="169F77FE" w:rsidR="00CA1929" w:rsidDel="00B35D58" w:rsidRDefault="00CA1929">
      <w:pPr>
        <w:rPr>
          <w:del w:id="38" w:author="OPPO (Qianxi)" w:date="2020-05-29T14:40:00Z"/>
          <w:noProof/>
          <w:lang w:eastAsia="zh-CN"/>
        </w:rPr>
        <w:pPrChange w:id="39" w:author="OPPO (Qianxi_v2)" w:date="2020-06-05T22:14:00Z">
          <w:pPr>
            <w:keepNext/>
            <w:keepLines/>
            <w:spacing w:after="0"/>
          </w:pPr>
        </w:pPrChange>
      </w:pPr>
      <w:ins w:id="40" w:author="OPPO (Qianxi)" w:date="2020-05-29T14:24:00Z">
        <w:r w:rsidRPr="000A51F6">
          <w:rPr>
            <w:noProof/>
            <w:lang w:eastAsia="zh-CN"/>
          </w:rPr>
          <w:t>This field indicates the band</w:t>
        </w:r>
      </w:ins>
      <w:ins w:id="41" w:author="OPPO (Qianxi)" w:date="2020-05-29T14:38:00Z">
        <w:r w:rsidR="00427039">
          <w:rPr>
            <w:noProof/>
            <w:lang w:eastAsia="zh-CN"/>
          </w:rPr>
          <w:t xml:space="preserve"> combination(</w:t>
        </w:r>
      </w:ins>
      <w:ins w:id="42" w:author="OPPO (Qianxi)" w:date="2020-05-29T14:24:00Z">
        <w:r w:rsidRPr="000A51F6">
          <w:rPr>
            <w:noProof/>
            <w:lang w:eastAsia="zh-CN"/>
          </w:rPr>
          <w:t>s</w:t>
        </w:r>
      </w:ins>
      <w:ins w:id="43" w:author="OPPO (Qianxi)" w:date="2020-05-29T14:38:00Z">
        <w:r w:rsidR="00427039">
          <w:rPr>
            <w:noProof/>
            <w:lang w:eastAsia="zh-CN"/>
          </w:rPr>
          <w:t>)</w:t>
        </w:r>
      </w:ins>
      <w:ins w:id="44" w:author="OPPO (Qianxi)" w:date="2020-05-29T14:24:00Z">
        <w:r w:rsidRPr="000A51F6">
          <w:rPr>
            <w:noProof/>
            <w:lang w:eastAsia="zh-CN"/>
          </w:rPr>
          <w:t xml:space="preserve"> on which the UE supports </w:t>
        </w:r>
      </w:ins>
      <w:ins w:id="45" w:author="OPPO (Qianxi)" w:date="2020-05-29T14:25:00Z">
        <w:r w:rsidR="005A1A36">
          <w:rPr>
            <w:noProof/>
            <w:lang w:eastAsia="zh-CN"/>
          </w:rPr>
          <w:t>NR</w:t>
        </w:r>
      </w:ins>
      <w:ins w:id="46" w:author="OPPO (Qianxi)" w:date="2020-05-29T14:24:00Z">
        <w:r w:rsidRPr="000A51F6">
          <w:rPr>
            <w:noProof/>
            <w:lang w:eastAsia="zh-CN"/>
          </w:rPr>
          <w:t xml:space="preserve"> sidelink </w:t>
        </w:r>
      </w:ins>
      <w:ins w:id="47" w:author="OPPO (Qianxi_v2)" w:date="2020-06-05T22:14:00Z">
        <w:r w:rsidR="00B35D58">
          <w:rPr>
            <w:noProof/>
            <w:lang w:eastAsia="zh-CN"/>
          </w:rPr>
          <w:t>c</w:t>
        </w:r>
      </w:ins>
      <w:ins w:id="48" w:author="OPPO (Qianxi)" w:date="2020-05-29T14:24:00Z">
        <w:r w:rsidRPr="000A51F6">
          <w:rPr>
            <w:noProof/>
            <w:lang w:eastAsia="zh-CN"/>
          </w:rPr>
          <w:t>ommunication, as defined in TS 23.28</w:t>
        </w:r>
      </w:ins>
      <w:ins w:id="49" w:author="OPPO (Qianxi)" w:date="2020-05-29T14:25:00Z">
        <w:r w:rsidR="005A1A36">
          <w:rPr>
            <w:noProof/>
            <w:lang w:eastAsia="zh-CN"/>
          </w:rPr>
          <w:t>7</w:t>
        </w:r>
      </w:ins>
      <w:ins w:id="50" w:author="OPPO (Qianxi)" w:date="2020-05-29T14:24:00Z">
        <w:r w:rsidRPr="000A51F6">
          <w:rPr>
            <w:noProof/>
            <w:lang w:eastAsia="zh-CN"/>
          </w:rPr>
          <w:t xml:space="preserve"> [</w:t>
        </w:r>
      </w:ins>
      <w:ins w:id="51" w:author="OPPO (Qianxi)" w:date="2020-05-29T14:39:00Z">
        <w:r w:rsidR="00427039">
          <w:rPr>
            <w:noProof/>
            <w:lang w:eastAsia="zh-CN"/>
          </w:rPr>
          <w:t>xx</w:t>
        </w:r>
      </w:ins>
      <w:ins w:id="52" w:author="OPPO (Qianxi)" w:date="2020-05-29T14:24:00Z">
        <w:r w:rsidRPr="000A51F6">
          <w:rPr>
            <w:noProof/>
            <w:lang w:eastAsia="zh-CN"/>
          </w:rPr>
          <w:t>] and specified in TS 3</w:t>
        </w:r>
      </w:ins>
      <w:ins w:id="53" w:author="OPPO (Qianxi)" w:date="2020-05-29T14:25:00Z">
        <w:r w:rsidR="005A1A36">
          <w:rPr>
            <w:noProof/>
            <w:lang w:eastAsia="zh-CN"/>
          </w:rPr>
          <w:t>8</w:t>
        </w:r>
      </w:ins>
      <w:ins w:id="54" w:author="OPPO (Qianxi)" w:date="2020-05-29T14:24:00Z">
        <w:r w:rsidRPr="000A51F6">
          <w:rPr>
            <w:noProof/>
            <w:lang w:eastAsia="zh-CN"/>
          </w:rPr>
          <w:t>.331 [</w:t>
        </w:r>
      </w:ins>
      <w:ins w:id="55" w:author="OPPO (Qianxi)" w:date="2020-05-29T14:25:00Z">
        <w:r w:rsidR="005A1A36">
          <w:rPr>
            <w:noProof/>
            <w:lang w:eastAsia="zh-CN"/>
          </w:rPr>
          <w:t>3</w:t>
        </w:r>
      </w:ins>
      <w:ins w:id="56" w:author="OPPO (Qianxi)" w:date="2020-05-29T14:24:00Z">
        <w:r w:rsidRPr="000A51F6">
          <w:rPr>
            <w:noProof/>
            <w:lang w:eastAsia="zh-CN"/>
          </w:rPr>
          <w:t xml:space="preserve">5]. </w:t>
        </w:r>
      </w:ins>
    </w:p>
    <w:p w14:paraId="32B4CE1D" w14:textId="77777777" w:rsidR="00B35D58" w:rsidRPr="00CA1929" w:rsidRDefault="00B35D58">
      <w:pPr>
        <w:rPr>
          <w:noProof/>
          <w:lang w:eastAsia="zh-CN"/>
        </w:rPr>
      </w:pPr>
    </w:p>
    <w:p w14:paraId="2353858A" w14:textId="0D9B1B93" w:rsidR="0086065C" w:rsidRPr="0086065C" w:rsidRDefault="0086065C" w:rsidP="001C79EB">
      <w:pPr>
        <w:pStyle w:val="4"/>
        <w:rPr>
          <w:noProof/>
          <w:lang w:eastAsia="zh-CN"/>
        </w:rPr>
      </w:pPr>
    </w:p>
    <w:sectPr w:rsidR="0086065C" w:rsidRPr="008606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ECEA1" w14:textId="77777777" w:rsidR="00CA5862" w:rsidRDefault="00CA5862">
      <w:r>
        <w:separator/>
      </w:r>
    </w:p>
  </w:endnote>
  <w:endnote w:type="continuationSeparator" w:id="0">
    <w:p w14:paraId="3CA79F19" w14:textId="77777777" w:rsidR="00CA5862" w:rsidRDefault="00CA5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7337E" w14:textId="77777777" w:rsidR="00CA5862" w:rsidRDefault="00CA5862">
      <w:r>
        <w:separator/>
      </w:r>
    </w:p>
  </w:footnote>
  <w:footnote w:type="continuationSeparator" w:id="0">
    <w:p w14:paraId="3E98DA69" w14:textId="77777777" w:rsidR="00CA5862" w:rsidRDefault="00CA5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D993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FFEFF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98EF0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82A2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96374"/>
    <w:multiLevelType w:val="hybridMultilevel"/>
    <w:tmpl w:val="1E88A39C"/>
    <w:lvl w:ilvl="0" w:tplc="E5BAB72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A9F08E3"/>
    <w:multiLevelType w:val="hybridMultilevel"/>
    <w:tmpl w:val="885250D4"/>
    <w:lvl w:ilvl="0" w:tplc="F77CF4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65FA0137"/>
    <w:multiLevelType w:val="hybridMultilevel"/>
    <w:tmpl w:val="96DE2DC8"/>
    <w:lvl w:ilvl="0" w:tplc="260021A8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OPPO (Qianxi_v2)">
    <w15:presenceInfo w15:providerId="None" w15:userId="OPPO (Qianxi_v2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ixqAbejgNUsAAAA"/>
  </w:docVars>
  <w:rsids>
    <w:rsidRoot w:val="00022E4A"/>
    <w:rsid w:val="00022E4A"/>
    <w:rsid w:val="000418FC"/>
    <w:rsid w:val="000670AD"/>
    <w:rsid w:val="000A6394"/>
    <w:rsid w:val="000B7FED"/>
    <w:rsid w:val="000C038A"/>
    <w:rsid w:val="000C6598"/>
    <w:rsid w:val="00145D43"/>
    <w:rsid w:val="00167B87"/>
    <w:rsid w:val="00192C46"/>
    <w:rsid w:val="001A08B3"/>
    <w:rsid w:val="001A7B60"/>
    <w:rsid w:val="001B52F0"/>
    <w:rsid w:val="001B53E7"/>
    <w:rsid w:val="001B7A65"/>
    <w:rsid w:val="001C79EB"/>
    <w:rsid w:val="001E41F3"/>
    <w:rsid w:val="0020132B"/>
    <w:rsid w:val="00214E04"/>
    <w:rsid w:val="0026004D"/>
    <w:rsid w:val="002640DD"/>
    <w:rsid w:val="002713BE"/>
    <w:rsid w:val="00275D12"/>
    <w:rsid w:val="00284FEB"/>
    <w:rsid w:val="002860C4"/>
    <w:rsid w:val="002B5741"/>
    <w:rsid w:val="00305409"/>
    <w:rsid w:val="003609EF"/>
    <w:rsid w:val="0036231A"/>
    <w:rsid w:val="00374DD4"/>
    <w:rsid w:val="003E1A36"/>
    <w:rsid w:val="00410371"/>
    <w:rsid w:val="004242F1"/>
    <w:rsid w:val="00427039"/>
    <w:rsid w:val="004B75B7"/>
    <w:rsid w:val="004E5CBC"/>
    <w:rsid w:val="00503AB0"/>
    <w:rsid w:val="0051580D"/>
    <w:rsid w:val="00547111"/>
    <w:rsid w:val="00586CAD"/>
    <w:rsid w:val="00592D74"/>
    <w:rsid w:val="005A1A36"/>
    <w:rsid w:val="005E2C44"/>
    <w:rsid w:val="00621188"/>
    <w:rsid w:val="006257ED"/>
    <w:rsid w:val="00664BF3"/>
    <w:rsid w:val="00695808"/>
    <w:rsid w:val="006B1255"/>
    <w:rsid w:val="006B46FB"/>
    <w:rsid w:val="006E21FB"/>
    <w:rsid w:val="00792342"/>
    <w:rsid w:val="007977A8"/>
    <w:rsid w:val="007B512A"/>
    <w:rsid w:val="007C2097"/>
    <w:rsid w:val="007D6A07"/>
    <w:rsid w:val="007E61B2"/>
    <w:rsid w:val="007F7259"/>
    <w:rsid w:val="008040A8"/>
    <w:rsid w:val="008279FA"/>
    <w:rsid w:val="00852898"/>
    <w:rsid w:val="0086065C"/>
    <w:rsid w:val="008626E7"/>
    <w:rsid w:val="00870EE7"/>
    <w:rsid w:val="008863B9"/>
    <w:rsid w:val="008A45A6"/>
    <w:rsid w:val="008A510C"/>
    <w:rsid w:val="008F686C"/>
    <w:rsid w:val="009148DE"/>
    <w:rsid w:val="00920487"/>
    <w:rsid w:val="00941E30"/>
    <w:rsid w:val="009777D9"/>
    <w:rsid w:val="00991B88"/>
    <w:rsid w:val="009A5753"/>
    <w:rsid w:val="009A579D"/>
    <w:rsid w:val="009D507D"/>
    <w:rsid w:val="009E3297"/>
    <w:rsid w:val="009F734F"/>
    <w:rsid w:val="00A01354"/>
    <w:rsid w:val="00A15FAB"/>
    <w:rsid w:val="00A246B6"/>
    <w:rsid w:val="00A47E70"/>
    <w:rsid w:val="00A50CF0"/>
    <w:rsid w:val="00A7671C"/>
    <w:rsid w:val="00A84DEB"/>
    <w:rsid w:val="00AA2CBC"/>
    <w:rsid w:val="00AA3F75"/>
    <w:rsid w:val="00AC5820"/>
    <w:rsid w:val="00AD1CD8"/>
    <w:rsid w:val="00AF2AFE"/>
    <w:rsid w:val="00B258BB"/>
    <w:rsid w:val="00B35D58"/>
    <w:rsid w:val="00B56E55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A1929"/>
    <w:rsid w:val="00CA5862"/>
    <w:rsid w:val="00CC5026"/>
    <w:rsid w:val="00CC68D0"/>
    <w:rsid w:val="00CE418D"/>
    <w:rsid w:val="00D03F9A"/>
    <w:rsid w:val="00D06D51"/>
    <w:rsid w:val="00D11F9F"/>
    <w:rsid w:val="00D24991"/>
    <w:rsid w:val="00D50255"/>
    <w:rsid w:val="00D5600F"/>
    <w:rsid w:val="00D6625A"/>
    <w:rsid w:val="00D66520"/>
    <w:rsid w:val="00D706AB"/>
    <w:rsid w:val="00DE34CF"/>
    <w:rsid w:val="00E13F3D"/>
    <w:rsid w:val="00E3183A"/>
    <w:rsid w:val="00E34898"/>
    <w:rsid w:val="00E600DE"/>
    <w:rsid w:val="00EB09B7"/>
    <w:rsid w:val="00ED7E59"/>
    <w:rsid w:val="00EE7D7C"/>
    <w:rsid w:val="00F25D98"/>
    <w:rsid w:val="00F300FB"/>
    <w:rsid w:val="00F70F2D"/>
    <w:rsid w:val="00FA6F8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249DE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ad"/>
    <w:uiPriority w:val="99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Char">
    <w:name w:val="NO Char"/>
    <w:basedOn w:val="a0"/>
    <w:link w:val="NO"/>
    <w:qFormat/>
    <w:rsid w:val="00ED7E59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locked/>
    <w:rsid w:val="00CA1929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5A1A36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rsid w:val="00D706AB"/>
    <w:rPr>
      <w:rFonts w:ascii="Arial" w:hAnsi="Arial"/>
      <w:lang w:val="en-GB" w:eastAsia="en-US"/>
    </w:rPr>
  </w:style>
  <w:style w:type="character" w:customStyle="1" w:styleId="ad">
    <w:name w:val="批注文字 字符"/>
    <w:basedOn w:val="a0"/>
    <w:link w:val="ac"/>
    <w:uiPriority w:val="99"/>
    <w:qFormat/>
    <w:rsid w:val="0086065C"/>
    <w:rPr>
      <w:rFonts w:ascii="Times New Roman" w:hAnsi="Times New Roman"/>
      <w:lang w:val="en-GB" w:eastAsia="en-US"/>
    </w:rPr>
  </w:style>
  <w:style w:type="paragraph" w:customStyle="1" w:styleId="Agreement-List">
    <w:name w:val="Agreement-List"/>
    <w:basedOn w:val="a"/>
    <w:rsid w:val="006B125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98B7F-5081-448B-88B5-7BE2993B5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6</Pages>
  <Words>1834</Words>
  <Characters>10458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26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5G_V2X_NRSL-Core</cp:lastModifiedBy>
  <cp:revision>2</cp:revision>
  <cp:lastPrinted>1899-12-31T23:00:00Z</cp:lastPrinted>
  <dcterms:created xsi:type="dcterms:W3CDTF">2020-06-10T02:35:00Z</dcterms:created>
  <dcterms:modified xsi:type="dcterms:W3CDTF">2020-06-10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